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99C196" w14:textId="3FCB9C63" w:rsidR="00243AAD" w:rsidRDefault="00230889" w:rsidP="00230889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 w:rsidRPr="00230889">
        <w:rPr>
          <w:b/>
          <w:bCs/>
          <w:lang w:val="en-US"/>
        </w:rPr>
        <w:t>Introduction</w:t>
      </w:r>
    </w:p>
    <w:p w14:paraId="013B677F" w14:textId="20A8CC8C" w:rsidR="00F170D9" w:rsidRDefault="00F170D9" w:rsidP="00F170D9">
      <w:pPr>
        <w:pStyle w:val="ListParagraph"/>
        <w:numPr>
          <w:ilvl w:val="1"/>
          <w:numId w:val="1"/>
        </w:numPr>
        <w:ind w:left="360"/>
        <w:rPr>
          <w:b/>
          <w:bCs/>
          <w:lang w:val="en-US"/>
        </w:rPr>
      </w:pPr>
      <w:r>
        <w:rPr>
          <w:b/>
          <w:bCs/>
          <w:lang w:val="en-US"/>
        </w:rPr>
        <w:t xml:space="preserve"> Background</w:t>
      </w:r>
    </w:p>
    <w:p w14:paraId="5F309EF1" w14:textId="27E53ED9" w:rsidR="00F170D9" w:rsidRDefault="00F170D9" w:rsidP="00F170D9">
      <w:pPr>
        <w:pStyle w:val="ListParagraph"/>
        <w:numPr>
          <w:ilvl w:val="1"/>
          <w:numId w:val="1"/>
        </w:numPr>
        <w:ind w:left="360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fsd</w:t>
      </w:r>
      <w:proofErr w:type="spellEnd"/>
    </w:p>
    <w:p w14:paraId="1DB0F67C" w14:textId="05DFC411" w:rsidR="00230889" w:rsidRDefault="00230889" w:rsidP="00230889">
      <w:pPr>
        <w:rPr>
          <w:lang w:val="en-US"/>
        </w:rPr>
      </w:pPr>
      <w:r>
        <w:rPr>
          <w:lang w:val="en-US"/>
        </w:rPr>
        <w:t>Determine what type of shop should be opened in what community</w:t>
      </w:r>
    </w:p>
    <w:p w14:paraId="1FF9735E" w14:textId="77777777" w:rsidR="00F170D9" w:rsidRPr="00230889" w:rsidRDefault="00F170D9" w:rsidP="00230889">
      <w:pPr>
        <w:rPr>
          <w:lang w:val="en-US"/>
        </w:rPr>
      </w:pPr>
    </w:p>
    <w:p w14:paraId="2F50C23F" w14:textId="6928F107" w:rsidR="00230889" w:rsidRPr="00230889" w:rsidRDefault="00230889" w:rsidP="00230889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>
        <w:rPr>
          <w:b/>
          <w:bCs/>
          <w:lang w:val="en-US"/>
        </w:rPr>
        <w:t>Data Description</w:t>
      </w:r>
    </w:p>
    <w:sectPr w:rsidR="00230889" w:rsidRPr="0023088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1B11B6"/>
    <w:multiLevelType w:val="multilevel"/>
    <w:tmpl w:val="3F4828A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1NjY3NDUyMgWyTZR0lIJTi4sz8/NACoxqAaYZ0KIsAAAA"/>
  </w:docVars>
  <w:rsids>
    <w:rsidRoot w:val="00230889"/>
    <w:rsid w:val="00230889"/>
    <w:rsid w:val="00243AAD"/>
    <w:rsid w:val="008C7A7B"/>
    <w:rsid w:val="00F17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121D74"/>
  <w15:chartTrackingRefBased/>
  <w15:docId w15:val="{24274BF5-CB6C-419B-8677-FF3154F08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08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1</Pages>
  <Words>16</Words>
  <Characters>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ti M</dc:creator>
  <cp:keywords/>
  <dc:description/>
  <cp:lastModifiedBy>Deepti M</cp:lastModifiedBy>
  <cp:revision>3</cp:revision>
  <dcterms:created xsi:type="dcterms:W3CDTF">2020-12-27T09:08:00Z</dcterms:created>
  <dcterms:modified xsi:type="dcterms:W3CDTF">2021-01-02T08:07:00Z</dcterms:modified>
</cp:coreProperties>
</file>